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5"/>
        <w:gridCol w:w="2970"/>
        <w:gridCol w:w="1710"/>
        <w:gridCol w:w="3145"/>
      </w:tblGrid>
      <w:tr w:rsidR="00163489" w:rsidRPr="00263B9B" w14:paraId="3CE87B7E" w14:textId="45105B4E" w:rsidTr="00895F44">
        <w:tc>
          <w:tcPr>
            <w:tcW w:w="5125" w:type="dxa"/>
          </w:tcPr>
          <w:p w14:paraId="3EBF4BAA" w14:textId="247B255A" w:rsidR="00163489" w:rsidRPr="00263B9B" w:rsidRDefault="00163489" w:rsidP="00263B9B">
            <w:pPr>
              <w:jc w:val="center"/>
              <w:rPr>
                <w:rFonts w:ascii="Monaco" w:hAnsi="Monaco"/>
                <w:b/>
                <w:bCs/>
              </w:rPr>
            </w:pPr>
            <w:r w:rsidRPr="00263B9B">
              <w:rPr>
                <w:rFonts w:ascii="Monaco" w:hAnsi="Monaco"/>
                <w:b/>
                <w:bCs/>
              </w:rPr>
              <w:t>SCRIPT</w:t>
            </w:r>
          </w:p>
        </w:tc>
        <w:tc>
          <w:tcPr>
            <w:tcW w:w="4680" w:type="dxa"/>
            <w:gridSpan w:val="2"/>
          </w:tcPr>
          <w:p w14:paraId="18B6EE81" w14:textId="70DBC668" w:rsidR="00163489" w:rsidRPr="00263B9B" w:rsidRDefault="00163489" w:rsidP="00263B9B">
            <w:pPr>
              <w:jc w:val="center"/>
              <w:rPr>
                <w:rFonts w:ascii="Monaco" w:hAnsi="Monaco"/>
              </w:rPr>
            </w:pPr>
            <w:r w:rsidRPr="00263B9B">
              <w:rPr>
                <w:rFonts w:ascii="Monaco" w:hAnsi="Monaco"/>
              </w:rPr>
              <w:t>T – Diagram</w:t>
            </w:r>
          </w:p>
        </w:tc>
        <w:tc>
          <w:tcPr>
            <w:tcW w:w="3145" w:type="dxa"/>
          </w:tcPr>
          <w:p w14:paraId="1F8BA9D0" w14:textId="42F8C225" w:rsidR="00163489" w:rsidRPr="00263B9B" w:rsidRDefault="00163489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Explanation</w:t>
            </w:r>
          </w:p>
        </w:tc>
      </w:tr>
      <w:tr w:rsidR="00163489" w:rsidRPr="00263B9B" w14:paraId="4F5968E7" w14:textId="4BFE484F" w:rsidTr="00895F44">
        <w:tc>
          <w:tcPr>
            <w:tcW w:w="5125" w:type="dxa"/>
            <w:vAlign w:val="center"/>
          </w:tcPr>
          <w:p w14:paraId="7EB6B187" w14:textId="77777777" w:rsidR="00CD0F8D" w:rsidRPr="00CD0F8D" w:rsidRDefault="00CD0F8D" w:rsidP="00CD0F8D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D0F8D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CD0F8D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a</w:t>
            </w: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(x,y){</w:t>
            </w:r>
          </w:p>
          <w:p w14:paraId="41C581CD" w14:textId="27FBC39E" w:rsidR="00CD0F8D" w:rsidRPr="00CD0F8D" w:rsidRDefault="00CD0F8D" w:rsidP="00CD0F8D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D0F8D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return</w:t>
            </w: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CD0F8D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511175C1" w14:textId="77777777" w:rsidR="00CD0F8D" w:rsidRPr="00CD0F8D" w:rsidRDefault="00CD0F8D" w:rsidP="00CD0F8D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7CB9AB7F" w14:textId="49C52438" w:rsidR="00163489" w:rsidRPr="00CD0F8D" w:rsidRDefault="00CD0F8D" w:rsidP="00163489">
            <w:pPr>
              <w:pStyle w:val="ListParagraph"/>
              <w:numPr>
                <w:ilvl w:val="0"/>
                <w:numId w:val="1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CD0F8D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CD0F8D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a</w:t>
            </w: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CD0F8D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CD0F8D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))</w:t>
            </w:r>
          </w:p>
        </w:tc>
        <w:tc>
          <w:tcPr>
            <w:tcW w:w="2970" w:type="dxa"/>
            <w:vAlign w:val="center"/>
          </w:tcPr>
          <w:p w14:paraId="79F52FCD" w14:textId="2B0B5B53" w:rsidR="00163489" w:rsidRPr="00CD0F8D" w:rsidRDefault="00CD0F8D" w:rsidP="00CD0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CD0F8D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CD0F8D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a</w:t>
            </w: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CD0F8D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CD0F8D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CD0F8D">
              <w:rPr>
                <w:rFonts w:ascii="Monaco" w:eastAsia="Times New Roman" w:hAnsi="Monaco" w:cs="Courier New"/>
                <w:sz w:val="19"/>
                <w:szCs w:val="19"/>
              </w:rPr>
              <w:t>))</w:t>
            </w:r>
          </w:p>
        </w:tc>
        <w:tc>
          <w:tcPr>
            <w:tcW w:w="1710" w:type="dxa"/>
            <w:vAlign w:val="center"/>
          </w:tcPr>
          <w:p w14:paraId="4E37D7AA" w14:textId="1D1B1BED" w:rsidR="006639D2" w:rsidRPr="00263B9B" w:rsidRDefault="00CD0F8D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5</w:t>
            </w:r>
          </w:p>
        </w:tc>
        <w:tc>
          <w:tcPr>
            <w:tcW w:w="3145" w:type="dxa"/>
            <w:vAlign w:val="center"/>
          </w:tcPr>
          <w:p w14:paraId="7528DDEE" w14:textId="1CD5B94E" w:rsidR="006639D2" w:rsidRPr="00163489" w:rsidRDefault="00B540AC" w:rsidP="00B540AC">
            <w:pPr>
              <w:rPr>
                <w:rFonts w:ascii="Monaco" w:hAnsi="Monaco"/>
              </w:rPr>
            </w:pPr>
            <w:r>
              <w:rPr>
                <w:rFonts w:ascii="Monaco" w:hAnsi="Monaco"/>
              </w:rPr>
              <w:t>the return value is 5 even though none of the arguments have been used.</w:t>
            </w:r>
          </w:p>
        </w:tc>
      </w:tr>
      <w:tr w:rsidR="00B540AC" w:rsidRPr="00263B9B" w14:paraId="383E24E8" w14:textId="77777777" w:rsidTr="00895F44">
        <w:tc>
          <w:tcPr>
            <w:tcW w:w="5125" w:type="dxa"/>
            <w:vAlign w:val="center"/>
          </w:tcPr>
          <w:p w14:paraId="18AB5218" w14:textId="77777777" w:rsidR="00B540AC" w:rsidRPr="00B540AC" w:rsidRDefault="00B540AC" w:rsidP="00B540AC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B540AC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a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(x,y){</w:t>
            </w:r>
          </w:p>
          <w:p w14:paraId="7F79227B" w14:textId="587B34FE" w:rsidR="00B540AC" w:rsidRPr="00B540AC" w:rsidRDefault="00B540AC" w:rsidP="00B540AC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 xml:space="preserve">z </w:t>
            </w:r>
            <w:r w:rsidRPr="00B540AC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 xml:space="preserve"> []</w:t>
            </w:r>
          </w:p>
          <w:p w14:paraId="652CB8A0" w14:textId="7800579B" w:rsidR="00B540AC" w:rsidRPr="00B540AC" w:rsidRDefault="00B540AC" w:rsidP="00B540AC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z.</w:t>
            </w:r>
            <w:r w:rsidRPr="00B540AC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push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(x);</w:t>
            </w:r>
          </w:p>
          <w:p w14:paraId="7FB3BA59" w14:textId="056F6B88" w:rsidR="00B540AC" w:rsidRPr="00B540AC" w:rsidRDefault="00B540AC" w:rsidP="00B540AC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z.</w:t>
            </w:r>
            <w:r w:rsidRPr="00B540AC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push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(y);</w:t>
            </w:r>
          </w:p>
          <w:p w14:paraId="2D00DB93" w14:textId="684A1E76" w:rsidR="00B540AC" w:rsidRPr="00B540AC" w:rsidRDefault="00B540AC" w:rsidP="00B540AC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z.</w:t>
            </w:r>
            <w:r w:rsidRPr="00B540AC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push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B540AC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14F457F8" w14:textId="0AA0A548" w:rsidR="00B540AC" w:rsidRPr="00B540AC" w:rsidRDefault="00B540AC" w:rsidP="00B540AC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B540AC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(z);</w:t>
            </w:r>
          </w:p>
          <w:p w14:paraId="7CDF7618" w14:textId="6B7F79EF" w:rsidR="00B540AC" w:rsidRPr="00B540AC" w:rsidRDefault="00B540AC" w:rsidP="00B540AC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return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 xml:space="preserve"> z;</w:t>
            </w:r>
          </w:p>
          <w:p w14:paraId="23C26EFB" w14:textId="77777777" w:rsidR="00B540AC" w:rsidRPr="00B540AC" w:rsidRDefault="00B540AC" w:rsidP="00B540AC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75285B30" w14:textId="77777777" w:rsidR="00B540AC" w:rsidRPr="00B540AC" w:rsidRDefault="00B540AC" w:rsidP="00B540AC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 xml:space="preserve">b </w:t>
            </w:r>
            <w:r w:rsidRPr="00B540AC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 xml:space="preserve"> a(</w:t>
            </w:r>
            <w:r w:rsidRPr="00B540AC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B540AC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</w:p>
          <w:p w14:paraId="283F2FA2" w14:textId="77777777" w:rsidR="00B540AC" w:rsidRPr="00B540AC" w:rsidRDefault="00B540AC" w:rsidP="00B540AC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B540AC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(b);</w:t>
            </w:r>
          </w:p>
          <w:p w14:paraId="1B13229C" w14:textId="77777777" w:rsidR="00B540AC" w:rsidRPr="00B540AC" w:rsidRDefault="00B540AC" w:rsidP="00B540AC">
            <w:pPr>
              <w:pStyle w:val="ListParagraph"/>
              <w:numPr>
                <w:ilvl w:val="0"/>
                <w:numId w:val="20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B540AC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B540AC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a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B540AC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6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B540AC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8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));</w:t>
            </w:r>
          </w:p>
          <w:p w14:paraId="5FFF4075" w14:textId="77777777" w:rsidR="00B540AC" w:rsidRPr="00B540AC" w:rsidRDefault="00B540AC" w:rsidP="00B540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</w:pPr>
          </w:p>
        </w:tc>
        <w:tc>
          <w:tcPr>
            <w:tcW w:w="2970" w:type="dxa"/>
            <w:vAlign w:val="center"/>
          </w:tcPr>
          <w:p w14:paraId="7CE7CCFD" w14:textId="77777777" w:rsidR="00B540AC" w:rsidRPr="00B540AC" w:rsidRDefault="00B540AC" w:rsidP="00B540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 xml:space="preserve">b </w:t>
            </w:r>
            <w:r w:rsidRPr="00B540AC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 xml:space="preserve"> a(</w:t>
            </w:r>
            <w:r w:rsidRPr="00B540AC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B540AC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)</w:t>
            </w:r>
          </w:p>
          <w:p w14:paraId="0FA7EFF0" w14:textId="77777777" w:rsidR="00B540AC" w:rsidRPr="00B540AC" w:rsidRDefault="00B540AC" w:rsidP="00B540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B540AC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(b);</w:t>
            </w:r>
          </w:p>
          <w:p w14:paraId="0CBD94F9" w14:textId="77777777" w:rsidR="00B540AC" w:rsidRPr="00B540AC" w:rsidRDefault="00B540AC" w:rsidP="00B540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B540AC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B540AC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a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B540AC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6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B540AC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8</w:t>
            </w:r>
            <w:r w:rsidRPr="00B540AC">
              <w:rPr>
                <w:rFonts w:ascii="Monaco" w:eastAsia="Times New Roman" w:hAnsi="Monaco" w:cs="Courier New"/>
                <w:sz w:val="19"/>
                <w:szCs w:val="19"/>
              </w:rPr>
              <w:t>));</w:t>
            </w:r>
          </w:p>
          <w:p w14:paraId="5E58A75D" w14:textId="77777777" w:rsidR="00B540AC" w:rsidRPr="00CD0F8D" w:rsidRDefault="00B540AC" w:rsidP="00CD0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</w:p>
        </w:tc>
        <w:tc>
          <w:tcPr>
            <w:tcW w:w="1710" w:type="dxa"/>
            <w:vAlign w:val="center"/>
          </w:tcPr>
          <w:p w14:paraId="66502FB6" w14:textId="77777777" w:rsidR="00B540AC" w:rsidRDefault="00B540AC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[2,2,5]</w:t>
            </w:r>
          </w:p>
          <w:p w14:paraId="0248E9D4" w14:textId="77777777" w:rsidR="00B540AC" w:rsidRDefault="00B540AC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[2,2,5]</w:t>
            </w:r>
          </w:p>
          <w:p w14:paraId="00757B84" w14:textId="77777777" w:rsidR="00B540AC" w:rsidRDefault="00B540AC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[6,8,5]</w:t>
            </w:r>
          </w:p>
          <w:p w14:paraId="0A1972FB" w14:textId="70C5D309" w:rsidR="00B540AC" w:rsidRDefault="00B540AC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[6,8,5]</w:t>
            </w:r>
          </w:p>
        </w:tc>
        <w:tc>
          <w:tcPr>
            <w:tcW w:w="3145" w:type="dxa"/>
            <w:vAlign w:val="center"/>
          </w:tcPr>
          <w:p w14:paraId="0D5CB2A5" w14:textId="7F115B6F" w:rsidR="00B540AC" w:rsidRDefault="00B540AC" w:rsidP="00B540AC">
            <w:pPr>
              <w:rPr>
                <w:rFonts w:ascii="Monaco" w:hAnsi="Monaco"/>
              </w:rPr>
            </w:pPr>
            <w:r>
              <w:rPr>
                <w:rFonts w:ascii="Monaco" w:hAnsi="Monaco"/>
              </w:rPr>
              <w:t xml:space="preserve">Assigning function a() to b will invoke the function which will log the [2,2,5] and console.log(b) will log the value which is </w:t>
            </w:r>
            <w:r>
              <w:rPr>
                <w:rFonts w:ascii="Monaco" w:hAnsi="Monaco"/>
              </w:rPr>
              <w:t>[2,2,5]</w:t>
            </w:r>
            <w:r>
              <w:rPr>
                <w:rFonts w:ascii="Monaco" w:hAnsi="Monaco"/>
              </w:rPr>
              <w:t xml:space="preserve"> and console.log(a(6,8)) will invoke </w:t>
            </w:r>
            <w:r w:rsidR="00C16ACA">
              <w:rPr>
                <w:rFonts w:ascii="Monaco" w:hAnsi="Monaco"/>
              </w:rPr>
              <w:t>the console.log inside twice</w:t>
            </w:r>
          </w:p>
        </w:tc>
      </w:tr>
      <w:tr w:rsidR="00C16ACA" w:rsidRPr="00263B9B" w14:paraId="70189F24" w14:textId="77777777" w:rsidTr="00895F44">
        <w:tc>
          <w:tcPr>
            <w:tcW w:w="5125" w:type="dxa"/>
            <w:vAlign w:val="center"/>
          </w:tcPr>
          <w:p w14:paraId="64C1401F" w14:textId="77777777" w:rsidR="00C16ACA" w:rsidRPr="00C16ACA" w:rsidRDefault="00C16ACA" w:rsidP="00C16ACA">
            <w:pPr>
              <w:pStyle w:val="ListParagraph"/>
              <w:numPr>
                <w:ilvl w:val="0"/>
                <w:numId w:val="2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C16ACA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a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(x){</w:t>
            </w:r>
          </w:p>
          <w:p w14:paraId="64C5D4D4" w14:textId="42428F9B" w:rsidR="00C16ACA" w:rsidRPr="00C16ACA" w:rsidRDefault="00C16ACA" w:rsidP="00C16ACA">
            <w:pPr>
              <w:pStyle w:val="ListParagraph"/>
              <w:numPr>
                <w:ilvl w:val="0"/>
                <w:numId w:val="2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z </w:t>
            </w:r>
            <w:r w:rsidRPr="00C16ACA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 [];</w:t>
            </w:r>
          </w:p>
          <w:p w14:paraId="1482B49E" w14:textId="234E5273" w:rsidR="00C16ACA" w:rsidRPr="00C16ACA" w:rsidRDefault="00C16ACA" w:rsidP="00C16ACA">
            <w:pPr>
              <w:pStyle w:val="ListParagraph"/>
              <w:numPr>
                <w:ilvl w:val="0"/>
                <w:numId w:val="2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z.</w:t>
            </w:r>
            <w:r w:rsidRPr="00C16ACA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push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(x);</w:t>
            </w:r>
          </w:p>
          <w:p w14:paraId="7557BE94" w14:textId="6BF6F3CD" w:rsidR="00C16ACA" w:rsidRPr="00C16ACA" w:rsidRDefault="00C16ACA" w:rsidP="00C16ACA">
            <w:pPr>
              <w:pStyle w:val="ListParagraph"/>
              <w:numPr>
                <w:ilvl w:val="0"/>
                <w:numId w:val="2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z.</w:t>
            </w:r>
            <w:r w:rsidRPr="00C16ACA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pop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();</w:t>
            </w:r>
          </w:p>
          <w:p w14:paraId="423721E9" w14:textId="515C1619" w:rsidR="00C16ACA" w:rsidRPr="00C16ACA" w:rsidRDefault="00C16ACA" w:rsidP="00C16ACA">
            <w:pPr>
              <w:pStyle w:val="ListParagraph"/>
              <w:numPr>
                <w:ilvl w:val="0"/>
                <w:numId w:val="2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z.</w:t>
            </w:r>
            <w:r w:rsidRPr="00C16ACA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push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(x);</w:t>
            </w:r>
          </w:p>
          <w:p w14:paraId="581CC215" w14:textId="1A3C5A44" w:rsidR="00C16ACA" w:rsidRPr="00C16ACA" w:rsidRDefault="00C16ACA" w:rsidP="00C16ACA">
            <w:pPr>
              <w:pStyle w:val="ListParagraph"/>
              <w:numPr>
                <w:ilvl w:val="0"/>
                <w:numId w:val="2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z.</w:t>
            </w:r>
            <w:r w:rsidRPr="00C16ACA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push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(x);</w:t>
            </w:r>
          </w:p>
          <w:p w14:paraId="624E82AF" w14:textId="1A374547" w:rsidR="00C16ACA" w:rsidRPr="00C16ACA" w:rsidRDefault="00C16ACA" w:rsidP="00C16ACA">
            <w:pPr>
              <w:pStyle w:val="ListParagraph"/>
              <w:numPr>
                <w:ilvl w:val="0"/>
                <w:numId w:val="2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return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 z;</w:t>
            </w:r>
          </w:p>
          <w:p w14:paraId="78F8525B" w14:textId="77777777" w:rsidR="00C16ACA" w:rsidRPr="00C16ACA" w:rsidRDefault="00C16ACA" w:rsidP="00C16ACA">
            <w:pPr>
              <w:pStyle w:val="ListParagraph"/>
              <w:numPr>
                <w:ilvl w:val="0"/>
                <w:numId w:val="2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697C64A4" w14:textId="77777777" w:rsidR="00C16ACA" w:rsidRPr="00C16ACA" w:rsidRDefault="00C16ACA" w:rsidP="00C16ACA">
            <w:pPr>
              <w:pStyle w:val="ListParagraph"/>
              <w:numPr>
                <w:ilvl w:val="0"/>
                <w:numId w:val="2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y </w:t>
            </w:r>
            <w:r w:rsidRPr="00C16ACA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 a(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642DE3E2" w14:textId="77777777" w:rsidR="00C16ACA" w:rsidRPr="00C16ACA" w:rsidRDefault="00C16ACA" w:rsidP="00C16ACA">
            <w:pPr>
              <w:pStyle w:val="ListParagraph"/>
              <w:numPr>
                <w:ilvl w:val="0"/>
                <w:numId w:val="2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y.</w:t>
            </w:r>
            <w:r w:rsidRPr="00C16ACA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push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);</w:t>
            </w:r>
          </w:p>
          <w:p w14:paraId="4F8C3C0D" w14:textId="77777777" w:rsidR="00C16ACA" w:rsidRPr="00C16ACA" w:rsidRDefault="00C16ACA" w:rsidP="00C16ACA">
            <w:pPr>
              <w:pStyle w:val="ListParagraph"/>
              <w:numPr>
                <w:ilvl w:val="0"/>
                <w:numId w:val="2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C16ACA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(y);</w:t>
            </w:r>
          </w:p>
          <w:p w14:paraId="5B971147" w14:textId="77777777" w:rsidR="00C16ACA" w:rsidRPr="00C16ACA" w:rsidRDefault="00C16ACA" w:rsidP="00C16A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</w:pPr>
          </w:p>
        </w:tc>
        <w:tc>
          <w:tcPr>
            <w:tcW w:w="2970" w:type="dxa"/>
            <w:vAlign w:val="center"/>
          </w:tcPr>
          <w:p w14:paraId="0A3A8E97" w14:textId="77777777" w:rsidR="00C16ACA" w:rsidRPr="00C16ACA" w:rsidRDefault="00C16ACA" w:rsidP="00C16ACA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C16ACA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(y);</w:t>
            </w:r>
          </w:p>
          <w:p w14:paraId="4D7EAA08" w14:textId="77777777" w:rsidR="00C16ACA" w:rsidRPr="00B540AC" w:rsidRDefault="00C16ACA" w:rsidP="00B540A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</w:p>
        </w:tc>
        <w:tc>
          <w:tcPr>
            <w:tcW w:w="1710" w:type="dxa"/>
            <w:vAlign w:val="center"/>
          </w:tcPr>
          <w:p w14:paraId="0F4DDB90" w14:textId="13696A56" w:rsidR="00C16ACA" w:rsidRDefault="00C16ACA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[2,2,5]</w:t>
            </w:r>
          </w:p>
        </w:tc>
        <w:tc>
          <w:tcPr>
            <w:tcW w:w="3145" w:type="dxa"/>
            <w:vAlign w:val="center"/>
          </w:tcPr>
          <w:p w14:paraId="38ECD0F2" w14:textId="7FF655A7" w:rsidR="00C16ACA" w:rsidRDefault="00C16ACA" w:rsidP="00B540AC">
            <w:pPr>
              <w:rPr>
                <w:rFonts w:ascii="Monaco" w:hAnsi="Monaco"/>
              </w:rPr>
            </w:pPr>
            <w:r>
              <w:rPr>
                <w:rFonts w:ascii="Monaco" w:hAnsi="Monaco"/>
              </w:rPr>
              <w:t>Inside the function a(x) declaring z as empty array then using array method push to assign an array value to z then using pop to remove the element of the array.</w:t>
            </w:r>
          </w:p>
        </w:tc>
      </w:tr>
      <w:tr w:rsidR="00C16ACA" w:rsidRPr="00263B9B" w14:paraId="27C506DE" w14:textId="77777777" w:rsidTr="00895F44">
        <w:tc>
          <w:tcPr>
            <w:tcW w:w="5125" w:type="dxa"/>
            <w:vAlign w:val="center"/>
          </w:tcPr>
          <w:p w14:paraId="16DAB947" w14:textId="77777777" w:rsidR="00C16ACA" w:rsidRPr="00C16ACA" w:rsidRDefault="00C16ACA" w:rsidP="00C16ACA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C16ACA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a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(x){</w:t>
            </w:r>
          </w:p>
          <w:p w14:paraId="60029CC0" w14:textId="0EC4E3A3" w:rsidR="00C16ACA" w:rsidRPr="00C16ACA" w:rsidRDefault="00C16ACA" w:rsidP="00C16ACA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if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(x[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] </w:t>
            </w:r>
            <w:r w:rsidRPr="00C16ACA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 x[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]) {</w:t>
            </w:r>
          </w:p>
          <w:p w14:paraId="5F446849" w14:textId="61D6226C" w:rsidR="00C16ACA" w:rsidRPr="00C16ACA" w:rsidRDefault="00C16ACA" w:rsidP="00C16ACA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return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true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5E619FFE" w14:textId="2143A256" w:rsidR="00C16ACA" w:rsidRPr="00C16ACA" w:rsidRDefault="00C16ACA" w:rsidP="00C16ACA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6243CD8E" w14:textId="5C3723AA" w:rsidR="00C16ACA" w:rsidRPr="00C16ACA" w:rsidRDefault="00C16ACA" w:rsidP="00C16ACA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else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 {</w:t>
            </w:r>
          </w:p>
          <w:p w14:paraId="5E31AB35" w14:textId="59D47DA7" w:rsidR="00C16ACA" w:rsidRPr="00C16ACA" w:rsidRDefault="00C16ACA" w:rsidP="00C16ACA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return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false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3281FC4D" w14:textId="4F96106F" w:rsidR="00C16ACA" w:rsidRPr="00C16ACA" w:rsidRDefault="00C16ACA" w:rsidP="00C16ACA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3FB8ECF7" w14:textId="77777777" w:rsidR="00C16ACA" w:rsidRPr="00C16ACA" w:rsidRDefault="00C16ACA" w:rsidP="00C16ACA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34679526" w14:textId="77777777" w:rsidR="00C16ACA" w:rsidRPr="00C16ACA" w:rsidRDefault="00C16ACA" w:rsidP="00C16ACA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b </w:t>
            </w:r>
            <w:r w:rsidRPr="00C16ACA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 a([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4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])</w:t>
            </w:r>
          </w:p>
          <w:p w14:paraId="04D1AF58" w14:textId="77777777" w:rsidR="00C16ACA" w:rsidRPr="00C16ACA" w:rsidRDefault="00C16ACA" w:rsidP="00C16ACA">
            <w:pPr>
              <w:pStyle w:val="ListParagraph"/>
              <w:numPr>
                <w:ilvl w:val="0"/>
                <w:numId w:val="23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C16ACA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(b);</w:t>
            </w:r>
          </w:p>
          <w:p w14:paraId="61D2FD49" w14:textId="77777777" w:rsidR="00C16ACA" w:rsidRPr="00C16ACA" w:rsidRDefault="00C16ACA" w:rsidP="00C16A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</w:pPr>
          </w:p>
        </w:tc>
        <w:tc>
          <w:tcPr>
            <w:tcW w:w="2970" w:type="dxa"/>
            <w:vAlign w:val="center"/>
          </w:tcPr>
          <w:p w14:paraId="6EE27C16" w14:textId="4DA04E71" w:rsidR="00C16ACA" w:rsidRPr="00C16ACA" w:rsidRDefault="00C16ACA" w:rsidP="00C16A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b </w:t>
            </w:r>
            <w:r w:rsidRPr="00C16ACA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 xml:space="preserve"> a([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4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C16ACA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])</w:t>
            </w:r>
          </w:p>
          <w:p w14:paraId="2AFA559C" w14:textId="6C321583" w:rsidR="00C16ACA" w:rsidRPr="00C16ACA" w:rsidRDefault="00C16ACA" w:rsidP="00C16A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C16ACA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C16ACA">
              <w:rPr>
                <w:rFonts w:ascii="Monaco" w:eastAsia="Times New Roman" w:hAnsi="Monaco" w:cs="Courier New"/>
                <w:sz w:val="19"/>
                <w:szCs w:val="19"/>
              </w:rPr>
              <w:t>(b)</w:t>
            </w:r>
          </w:p>
          <w:p w14:paraId="764BC903" w14:textId="77777777" w:rsidR="00C16ACA" w:rsidRPr="00C16ACA" w:rsidRDefault="00C16ACA" w:rsidP="00C16ACA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</w:p>
        </w:tc>
        <w:tc>
          <w:tcPr>
            <w:tcW w:w="1710" w:type="dxa"/>
            <w:vAlign w:val="center"/>
          </w:tcPr>
          <w:p w14:paraId="546B5CB8" w14:textId="1C765299" w:rsidR="00C16ACA" w:rsidRDefault="003567C6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true</w:t>
            </w:r>
          </w:p>
        </w:tc>
        <w:tc>
          <w:tcPr>
            <w:tcW w:w="3145" w:type="dxa"/>
            <w:vAlign w:val="center"/>
          </w:tcPr>
          <w:p w14:paraId="35D0D696" w14:textId="60DA015A" w:rsidR="00C16ACA" w:rsidRDefault="003567C6" w:rsidP="00B540AC">
            <w:pPr>
              <w:rPr>
                <w:rFonts w:ascii="Monaco" w:hAnsi="Monaco"/>
              </w:rPr>
            </w:pPr>
            <w:r>
              <w:rPr>
                <w:rFonts w:ascii="Monaco" w:hAnsi="Monaco"/>
              </w:rPr>
              <w:t>Return TRUE if the value of array x positioned in index 0 is less than the value of array x positioned in index 1 else return false</w:t>
            </w:r>
          </w:p>
        </w:tc>
      </w:tr>
      <w:tr w:rsidR="007812DE" w:rsidRPr="00263B9B" w14:paraId="6F6345D7" w14:textId="77777777" w:rsidTr="00895F44">
        <w:tc>
          <w:tcPr>
            <w:tcW w:w="5125" w:type="dxa"/>
            <w:vAlign w:val="center"/>
          </w:tcPr>
          <w:p w14:paraId="2F661D77" w14:textId="77777777" w:rsidR="007812DE" w:rsidRPr="007812DE" w:rsidRDefault="007812DE" w:rsidP="007812DE">
            <w:pPr>
              <w:pStyle w:val="ListParagraph"/>
              <w:numPr>
                <w:ilvl w:val="0"/>
                <w:numId w:val="2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7812DE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a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(x){</w:t>
            </w:r>
          </w:p>
          <w:p w14:paraId="7B851C91" w14:textId="42B9D63E" w:rsidR="007812DE" w:rsidRPr="007812DE" w:rsidRDefault="007812DE" w:rsidP="007812DE">
            <w:pPr>
              <w:pStyle w:val="ListParagraph"/>
              <w:numPr>
                <w:ilvl w:val="0"/>
                <w:numId w:val="2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for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i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; i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x.</w:t>
            </w:r>
            <w:r w:rsidRPr="007812DE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ength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; i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+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3CA5EBAD" w14:textId="422F58A4" w:rsidR="007812DE" w:rsidRPr="007812DE" w:rsidRDefault="007812DE" w:rsidP="007812DE">
            <w:pPr>
              <w:pStyle w:val="ListParagraph"/>
              <w:numPr>
                <w:ilvl w:val="0"/>
                <w:numId w:val="2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if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(x[i] 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gt;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444F0F35" w14:textId="66D732E8" w:rsidR="007812DE" w:rsidRPr="007812DE" w:rsidRDefault="007812DE" w:rsidP="007812DE">
            <w:pPr>
              <w:pStyle w:val="ListParagraph"/>
              <w:numPr>
                <w:ilvl w:val="0"/>
                <w:numId w:val="2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x[i] 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“Coding”;</w:t>
            </w:r>
          </w:p>
          <w:p w14:paraId="28074969" w14:textId="530464D7" w:rsidR="007812DE" w:rsidRPr="007812DE" w:rsidRDefault="007812DE" w:rsidP="007812DE">
            <w:pPr>
              <w:pStyle w:val="ListParagraph"/>
              <w:numPr>
                <w:ilvl w:val="0"/>
                <w:numId w:val="2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3A97FCDD" w14:textId="64E12E4E" w:rsidR="007812DE" w:rsidRPr="007812DE" w:rsidRDefault="007812DE" w:rsidP="007812DE">
            <w:pPr>
              <w:pStyle w:val="ListParagraph"/>
              <w:numPr>
                <w:ilvl w:val="0"/>
                <w:numId w:val="2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73CC7B34" w14:textId="250132EB" w:rsidR="007812DE" w:rsidRPr="007812DE" w:rsidRDefault="007812DE" w:rsidP="007812DE">
            <w:pPr>
              <w:pStyle w:val="ListParagraph"/>
              <w:numPr>
                <w:ilvl w:val="0"/>
                <w:numId w:val="2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return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x;</w:t>
            </w:r>
          </w:p>
          <w:p w14:paraId="069F80B1" w14:textId="77777777" w:rsidR="007812DE" w:rsidRPr="007812DE" w:rsidRDefault="007812DE" w:rsidP="007812DE">
            <w:pPr>
              <w:pStyle w:val="ListParagraph"/>
              <w:numPr>
                <w:ilvl w:val="0"/>
                <w:numId w:val="2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3018B116" w14:textId="77777777" w:rsidR="007812DE" w:rsidRPr="007812DE" w:rsidRDefault="007812DE" w:rsidP="007812DE">
            <w:pPr>
              <w:pStyle w:val="ListParagraph"/>
              <w:numPr>
                <w:ilvl w:val="0"/>
                <w:numId w:val="24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7812DE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7812DE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a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([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4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]))</w:t>
            </w:r>
          </w:p>
          <w:p w14:paraId="0250E72B" w14:textId="77777777" w:rsidR="007812DE" w:rsidRPr="007812DE" w:rsidRDefault="007812DE" w:rsidP="007812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</w:pPr>
          </w:p>
        </w:tc>
        <w:tc>
          <w:tcPr>
            <w:tcW w:w="2970" w:type="dxa"/>
            <w:vAlign w:val="center"/>
          </w:tcPr>
          <w:p w14:paraId="3BF1FAC8" w14:textId="0F9E88B9" w:rsidR="007812DE" w:rsidRDefault="007812DE" w:rsidP="007812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>
              <w:rPr>
                <w:rFonts w:ascii="Monaco" w:eastAsia="Times New Roman" w:hAnsi="Monaco" w:cs="Courier New"/>
                <w:sz w:val="19"/>
                <w:szCs w:val="19"/>
              </w:rPr>
              <w:t>x[0] = “Coding”</w:t>
            </w:r>
          </w:p>
          <w:p w14:paraId="4017FFBA" w14:textId="217DA9C4" w:rsidR="007812DE" w:rsidRPr="007812DE" w:rsidRDefault="007812DE" w:rsidP="007812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>
              <w:rPr>
                <w:rFonts w:ascii="Monaco" w:eastAsia="Times New Roman" w:hAnsi="Monaco" w:cs="Courier New"/>
                <w:sz w:val="19"/>
                <w:szCs w:val="19"/>
              </w:rPr>
              <w:t>x[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] = “Coding”</w:t>
            </w:r>
          </w:p>
          <w:p w14:paraId="77973902" w14:textId="62A68791" w:rsidR="007812DE" w:rsidRPr="007812DE" w:rsidRDefault="007812DE" w:rsidP="007812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>
              <w:rPr>
                <w:rFonts w:ascii="Monaco" w:eastAsia="Times New Roman" w:hAnsi="Monaco" w:cs="Courier New"/>
                <w:sz w:val="19"/>
                <w:szCs w:val="19"/>
              </w:rPr>
              <w:t>x[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2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] = “Coding”</w:t>
            </w:r>
          </w:p>
          <w:p w14:paraId="4FEFDDAC" w14:textId="0B0F06F4" w:rsidR="007812DE" w:rsidRPr="007812DE" w:rsidRDefault="007812DE" w:rsidP="007812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>
              <w:rPr>
                <w:rFonts w:ascii="Monaco" w:eastAsia="Times New Roman" w:hAnsi="Monaco" w:cs="Courier New"/>
                <w:sz w:val="19"/>
                <w:szCs w:val="19"/>
              </w:rPr>
              <w:t>x[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3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] = “Coding”</w:t>
            </w:r>
          </w:p>
          <w:p w14:paraId="26924BE9" w14:textId="77777777" w:rsidR="007812DE" w:rsidRPr="007812DE" w:rsidRDefault="007812DE" w:rsidP="007812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7812DE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7812DE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a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([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2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3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4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]))</w:t>
            </w:r>
          </w:p>
          <w:p w14:paraId="74C0FBF0" w14:textId="77777777" w:rsidR="007812DE" w:rsidRPr="00C16ACA" w:rsidRDefault="007812DE" w:rsidP="00C16A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</w:p>
        </w:tc>
        <w:tc>
          <w:tcPr>
            <w:tcW w:w="1710" w:type="dxa"/>
            <w:vAlign w:val="center"/>
          </w:tcPr>
          <w:p w14:paraId="2A8E238C" w14:textId="0C4B9A72" w:rsidR="007812DE" w:rsidRDefault="007812DE" w:rsidP="00263B9B">
            <w:pPr>
              <w:jc w:val="center"/>
              <w:rPr>
                <w:rFonts w:ascii="Monaco" w:hAnsi="Monaco"/>
              </w:rPr>
            </w:pPr>
            <w:r w:rsidRPr="007812DE">
              <w:rPr>
                <w:rFonts w:ascii="Monaco" w:hAnsi="Monaco"/>
              </w:rPr>
              <w:t>["coding", "coding", "coding", "coding"]</w:t>
            </w:r>
          </w:p>
        </w:tc>
        <w:tc>
          <w:tcPr>
            <w:tcW w:w="3145" w:type="dxa"/>
            <w:vAlign w:val="center"/>
          </w:tcPr>
          <w:p w14:paraId="29F677EB" w14:textId="198C82C7" w:rsidR="007812DE" w:rsidRDefault="007812DE" w:rsidP="00B540AC">
            <w:pPr>
              <w:rPr>
                <w:rFonts w:ascii="Monaco" w:hAnsi="Monaco"/>
              </w:rPr>
            </w:pPr>
            <w:r>
              <w:rPr>
                <w:rFonts w:ascii="Monaco" w:hAnsi="Monaco"/>
              </w:rPr>
              <w:t>Parameter x will mutated by the loop if every value from the array is greater than 0</w:t>
            </w:r>
          </w:p>
        </w:tc>
      </w:tr>
      <w:tr w:rsidR="007812DE" w:rsidRPr="00263B9B" w14:paraId="4B10E9D5" w14:textId="77777777" w:rsidTr="00895F44">
        <w:tc>
          <w:tcPr>
            <w:tcW w:w="5125" w:type="dxa"/>
            <w:vAlign w:val="center"/>
          </w:tcPr>
          <w:p w14:paraId="6839388F" w14:textId="77777777" w:rsidR="007812DE" w:rsidRPr="007812DE" w:rsidRDefault="007812DE" w:rsidP="007812DE">
            <w:pPr>
              <w:pStyle w:val="ListParagraph"/>
              <w:numPr>
                <w:ilvl w:val="0"/>
                <w:numId w:val="2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7812DE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a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(x){</w:t>
            </w:r>
          </w:p>
          <w:p w14:paraId="763BA614" w14:textId="554674A1" w:rsidR="007812DE" w:rsidRPr="007812DE" w:rsidRDefault="007812DE" w:rsidP="007812DE">
            <w:pPr>
              <w:pStyle w:val="ListParagraph"/>
              <w:numPr>
                <w:ilvl w:val="0"/>
                <w:numId w:val="2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for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i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; i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x.</w:t>
            </w:r>
            <w:r w:rsidRPr="007812DE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ength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; i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+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695F4F30" w14:textId="488BE799" w:rsidR="007812DE" w:rsidRPr="007812DE" w:rsidRDefault="007812DE" w:rsidP="007812DE">
            <w:pPr>
              <w:pStyle w:val="ListParagraph"/>
              <w:numPr>
                <w:ilvl w:val="0"/>
                <w:numId w:val="2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if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(x[i] 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gt;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086DE372" w14:textId="0A608CA0" w:rsidR="007812DE" w:rsidRPr="007812DE" w:rsidRDefault="007812DE" w:rsidP="007812DE">
            <w:pPr>
              <w:pStyle w:val="ListParagraph"/>
              <w:numPr>
                <w:ilvl w:val="0"/>
                <w:numId w:val="2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x[i] 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“Coding”;</w:t>
            </w:r>
          </w:p>
          <w:p w14:paraId="7ABB3B51" w14:textId="5B2F4181" w:rsidR="007812DE" w:rsidRPr="007812DE" w:rsidRDefault="007812DE" w:rsidP="007812DE">
            <w:pPr>
              <w:pStyle w:val="ListParagraph"/>
              <w:numPr>
                <w:ilvl w:val="0"/>
                <w:numId w:val="2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7BDF8763" w14:textId="7E407D42" w:rsidR="007812DE" w:rsidRPr="007812DE" w:rsidRDefault="007812DE" w:rsidP="007812DE">
            <w:pPr>
              <w:pStyle w:val="ListParagraph"/>
              <w:numPr>
                <w:ilvl w:val="0"/>
                <w:numId w:val="2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else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if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(x[i] 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4959CFA2" w14:textId="0C8F6E28" w:rsidR="007812DE" w:rsidRPr="007812DE" w:rsidRDefault="007812DE" w:rsidP="007812DE">
            <w:pPr>
              <w:pStyle w:val="ListParagraph"/>
              <w:numPr>
                <w:ilvl w:val="0"/>
                <w:numId w:val="2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x[i] 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“Dojo”;</w:t>
            </w:r>
          </w:p>
          <w:p w14:paraId="157F5EA2" w14:textId="08D5ECE8" w:rsidR="007812DE" w:rsidRPr="007812DE" w:rsidRDefault="007812DE" w:rsidP="007812DE">
            <w:pPr>
              <w:pStyle w:val="ListParagraph"/>
              <w:numPr>
                <w:ilvl w:val="0"/>
                <w:numId w:val="2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525E2C17" w14:textId="6BEC479D" w:rsidR="007812DE" w:rsidRPr="007812DE" w:rsidRDefault="007812DE" w:rsidP="007812DE">
            <w:pPr>
              <w:pStyle w:val="ListParagraph"/>
              <w:numPr>
                <w:ilvl w:val="0"/>
                <w:numId w:val="2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01CE53E3" w14:textId="46BFFE96" w:rsidR="007812DE" w:rsidRPr="007812DE" w:rsidRDefault="007812DE" w:rsidP="007812DE">
            <w:pPr>
              <w:pStyle w:val="ListParagraph"/>
              <w:numPr>
                <w:ilvl w:val="0"/>
                <w:numId w:val="2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return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 xml:space="preserve"> x;</w:t>
            </w:r>
          </w:p>
          <w:p w14:paraId="6374E3A9" w14:textId="77777777" w:rsidR="007812DE" w:rsidRPr="007812DE" w:rsidRDefault="007812DE" w:rsidP="007812DE">
            <w:pPr>
              <w:pStyle w:val="ListParagraph"/>
              <w:numPr>
                <w:ilvl w:val="0"/>
                <w:numId w:val="2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164EAD15" w14:textId="77777777" w:rsidR="007812DE" w:rsidRPr="007812DE" w:rsidRDefault="007812DE" w:rsidP="007812DE">
            <w:pPr>
              <w:pStyle w:val="ListParagraph"/>
              <w:numPr>
                <w:ilvl w:val="0"/>
                <w:numId w:val="27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7812DE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7812DE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a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([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7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7812DE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-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7812DE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4</w:t>
            </w:r>
            <w:r w:rsidRPr="007812DE">
              <w:rPr>
                <w:rFonts w:ascii="Monaco" w:eastAsia="Times New Roman" w:hAnsi="Monaco" w:cs="Courier New"/>
                <w:sz w:val="19"/>
                <w:szCs w:val="19"/>
              </w:rPr>
              <w:t>]))</w:t>
            </w:r>
          </w:p>
          <w:p w14:paraId="56DE6257" w14:textId="77777777" w:rsidR="007812DE" w:rsidRPr="007812DE" w:rsidRDefault="007812DE" w:rsidP="007812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</w:pPr>
          </w:p>
        </w:tc>
        <w:tc>
          <w:tcPr>
            <w:tcW w:w="2970" w:type="dxa"/>
            <w:vAlign w:val="center"/>
          </w:tcPr>
          <w:p w14:paraId="5A2CD84E" w14:textId="671A22FE" w:rsidR="007812DE" w:rsidRDefault="007812DE" w:rsidP="007812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>
              <w:rPr>
                <w:rFonts w:ascii="Monaco" w:eastAsia="Times New Roman" w:hAnsi="Monaco" w:cs="Courier New"/>
                <w:sz w:val="19"/>
                <w:szCs w:val="19"/>
              </w:rPr>
              <w:t>x[0] = 5;</w:t>
            </w:r>
          </w:p>
          <w:p w14:paraId="6F349C2F" w14:textId="71F86487" w:rsidR="007812DE" w:rsidRDefault="007812DE" w:rsidP="007812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>
              <w:rPr>
                <w:rFonts w:ascii="Monaco" w:eastAsia="Times New Roman" w:hAnsi="Monaco" w:cs="Courier New"/>
                <w:sz w:val="19"/>
                <w:szCs w:val="19"/>
              </w:rPr>
              <w:t>x[1] = “Coding”;</w:t>
            </w:r>
          </w:p>
          <w:p w14:paraId="0A5311A6" w14:textId="77777777" w:rsidR="007812DE" w:rsidRDefault="007812DE" w:rsidP="007812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>
              <w:rPr>
                <w:rFonts w:ascii="Monaco" w:eastAsia="Times New Roman" w:hAnsi="Monaco" w:cs="Courier New"/>
                <w:sz w:val="19"/>
                <w:szCs w:val="19"/>
              </w:rPr>
              <w:t>x[2] = “Dojo”</w:t>
            </w:r>
          </w:p>
          <w:p w14:paraId="2C6F9340" w14:textId="5550435B" w:rsidR="007812DE" w:rsidRDefault="007812DE" w:rsidP="007812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>
              <w:rPr>
                <w:rFonts w:ascii="Monaco" w:eastAsia="Times New Roman" w:hAnsi="Monaco" w:cs="Courier New"/>
                <w:sz w:val="19"/>
                <w:szCs w:val="19"/>
              </w:rPr>
              <w:t>x[3] = 4</w:t>
            </w:r>
          </w:p>
        </w:tc>
        <w:tc>
          <w:tcPr>
            <w:tcW w:w="1710" w:type="dxa"/>
            <w:vAlign w:val="center"/>
          </w:tcPr>
          <w:p w14:paraId="4F70CA74" w14:textId="2A57C246" w:rsidR="007812DE" w:rsidRPr="007812DE" w:rsidRDefault="007812DE" w:rsidP="00263B9B">
            <w:pPr>
              <w:jc w:val="center"/>
              <w:rPr>
                <w:rFonts w:ascii="Monaco" w:hAnsi="Monaco"/>
              </w:rPr>
            </w:pPr>
            <w:r w:rsidRPr="007812DE">
              <w:rPr>
                <w:rFonts w:ascii="Monaco" w:hAnsi="Monaco"/>
              </w:rPr>
              <w:t>[5, "Coding", "Dojo", 4]</w:t>
            </w:r>
          </w:p>
        </w:tc>
        <w:tc>
          <w:tcPr>
            <w:tcW w:w="3145" w:type="dxa"/>
            <w:vAlign w:val="center"/>
          </w:tcPr>
          <w:p w14:paraId="35139391" w14:textId="27258E90" w:rsidR="007812DE" w:rsidRDefault="007812DE" w:rsidP="00B540AC">
            <w:pPr>
              <w:rPr>
                <w:rFonts w:ascii="Monaco" w:hAnsi="Monaco"/>
              </w:rPr>
            </w:pPr>
            <w:r>
              <w:rPr>
                <w:rFonts w:ascii="Monaco" w:hAnsi="Monaco"/>
              </w:rPr>
              <w:t xml:space="preserve">The index 1 and 2 of array x will be mutated </w:t>
            </w:r>
            <w:r w:rsidR="00DF2073">
              <w:rPr>
                <w:rFonts w:ascii="Monaco" w:hAnsi="Monaco"/>
              </w:rPr>
              <w:t>because if and else if statement condition have been met</w:t>
            </w:r>
          </w:p>
        </w:tc>
      </w:tr>
      <w:tr w:rsidR="00DF2073" w:rsidRPr="00263B9B" w14:paraId="5175FCD2" w14:textId="77777777" w:rsidTr="00895F44">
        <w:tc>
          <w:tcPr>
            <w:tcW w:w="5125" w:type="dxa"/>
            <w:vAlign w:val="center"/>
          </w:tcPr>
          <w:p w14:paraId="28EC6569" w14:textId="77777777" w:rsidR="00DF2073" w:rsidRPr="00DF2073" w:rsidRDefault="00DF2073" w:rsidP="00DF2073">
            <w:pPr>
              <w:pStyle w:val="ListParagraph"/>
              <w:numPr>
                <w:ilvl w:val="0"/>
                <w:numId w:val="2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DF2073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a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(x){</w:t>
            </w:r>
          </w:p>
          <w:p w14:paraId="0FFB29B1" w14:textId="75825052" w:rsidR="00DF2073" w:rsidRPr="00DF2073" w:rsidRDefault="00DF2073" w:rsidP="00DF2073">
            <w:pPr>
              <w:pStyle w:val="ListParagraph"/>
              <w:numPr>
                <w:ilvl w:val="0"/>
                <w:numId w:val="2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if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(x[</w:t>
            </w:r>
            <w:r w:rsidRPr="00DF207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]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gt;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x[</w:t>
            </w:r>
            <w:r w:rsidRPr="00DF207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]) {</w:t>
            </w:r>
          </w:p>
          <w:p w14:paraId="317B15C9" w14:textId="176187F6" w:rsidR="00DF2073" w:rsidRPr="00DF2073" w:rsidRDefault="00DF2073" w:rsidP="00DF2073">
            <w:pPr>
              <w:pStyle w:val="ListParagraph"/>
              <w:numPr>
                <w:ilvl w:val="0"/>
                <w:numId w:val="2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return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x[</w:t>
            </w:r>
            <w:r w:rsidRPr="00DF207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];</w:t>
            </w:r>
          </w:p>
          <w:p w14:paraId="59FF997C" w14:textId="6C380D52" w:rsidR="00DF2073" w:rsidRPr="00DF2073" w:rsidRDefault="00DF2073" w:rsidP="00DF2073">
            <w:pPr>
              <w:pStyle w:val="ListParagraph"/>
              <w:numPr>
                <w:ilvl w:val="0"/>
                <w:numId w:val="2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3DAFFF3E" w14:textId="65C5E4D0" w:rsidR="00DF2073" w:rsidRPr="00DF2073" w:rsidRDefault="00DF2073" w:rsidP="00DF2073">
            <w:pPr>
              <w:pStyle w:val="ListParagraph"/>
              <w:numPr>
                <w:ilvl w:val="0"/>
                <w:numId w:val="2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return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DF207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0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23DFB528" w14:textId="77777777" w:rsidR="00DF2073" w:rsidRPr="00DF2073" w:rsidRDefault="00DF2073" w:rsidP="00DF2073">
            <w:pPr>
              <w:pStyle w:val="ListParagraph"/>
              <w:numPr>
                <w:ilvl w:val="0"/>
                <w:numId w:val="2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58358BE2" w14:textId="77777777" w:rsidR="00DF2073" w:rsidRPr="00DF2073" w:rsidRDefault="00DF2073" w:rsidP="00DF2073">
            <w:pPr>
              <w:pStyle w:val="ListParagraph"/>
              <w:numPr>
                <w:ilvl w:val="0"/>
                <w:numId w:val="2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b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a([</w:t>
            </w:r>
            <w:r w:rsidRPr="00DF207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DF207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0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])</w:t>
            </w:r>
          </w:p>
          <w:p w14:paraId="19443A77" w14:textId="77777777" w:rsidR="00DF2073" w:rsidRPr="00DF2073" w:rsidRDefault="00DF2073" w:rsidP="00DF2073">
            <w:pPr>
              <w:pStyle w:val="ListParagraph"/>
              <w:numPr>
                <w:ilvl w:val="0"/>
                <w:numId w:val="28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DF207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(b);</w:t>
            </w:r>
          </w:p>
          <w:p w14:paraId="6370065E" w14:textId="77777777" w:rsidR="00DF2073" w:rsidRPr="00DF2073" w:rsidRDefault="00DF2073" w:rsidP="00DF20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</w:pPr>
          </w:p>
        </w:tc>
        <w:tc>
          <w:tcPr>
            <w:tcW w:w="2970" w:type="dxa"/>
            <w:vAlign w:val="center"/>
          </w:tcPr>
          <w:p w14:paraId="0D85E0DB" w14:textId="77777777" w:rsidR="00DF2073" w:rsidRPr="00DF2073" w:rsidRDefault="00DF2073" w:rsidP="00DF20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b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DF2073">
              <w:rPr>
                <w:rFonts w:ascii="Monaco" w:eastAsia="Times New Roman" w:hAnsi="Monaco" w:cs="Courier New"/>
                <w:color w:val="FFFFFF"/>
                <w:sz w:val="19"/>
                <w:szCs w:val="19"/>
              </w:rPr>
              <w:t>a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([</w:t>
            </w:r>
            <w:r w:rsidRPr="00DF207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5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,</w:t>
            </w:r>
            <w:r w:rsidRPr="00DF207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0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])</w:t>
            </w:r>
          </w:p>
          <w:p w14:paraId="640FDA65" w14:textId="77777777" w:rsidR="00DF2073" w:rsidRPr="00DF2073" w:rsidRDefault="00DF2073" w:rsidP="00DF20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DF207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(b);</w:t>
            </w:r>
          </w:p>
          <w:p w14:paraId="5BB12B06" w14:textId="77777777" w:rsidR="00DF2073" w:rsidRDefault="00DF2073" w:rsidP="007812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</w:p>
        </w:tc>
        <w:tc>
          <w:tcPr>
            <w:tcW w:w="1710" w:type="dxa"/>
            <w:vAlign w:val="center"/>
          </w:tcPr>
          <w:p w14:paraId="36CC6E15" w14:textId="5D64D0FB" w:rsidR="00DF2073" w:rsidRPr="007812DE" w:rsidRDefault="00DF2073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0</w:t>
            </w:r>
          </w:p>
        </w:tc>
        <w:tc>
          <w:tcPr>
            <w:tcW w:w="3145" w:type="dxa"/>
            <w:vAlign w:val="center"/>
          </w:tcPr>
          <w:p w14:paraId="5BA7DA7E" w14:textId="77777777" w:rsidR="00DF2073" w:rsidRDefault="00DF2073" w:rsidP="00DF2073">
            <w:pPr>
              <w:jc w:val="center"/>
              <w:rPr>
                <w:rFonts w:ascii="Monaco" w:hAnsi="Monaco"/>
              </w:rPr>
            </w:pPr>
          </w:p>
        </w:tc>
      </w:tr>
      <w:tr w:rsidR="00DF2073" w:rsidRPr="00263B9B" w14:paraId="22F47E3E" w14:textId="77777777" w:rsidTr="00895F44">
        <w:tc>
          <w:tcPr>
            <w:tcW w:w="5125" w:type="dxa"/>
            <w:vAlign w:val="center"/>
          </w:tcPr>
          <w:p w14:paraId="0203C208" w14:textId="77777777" w:rsidR="00DF2073" w:rsidRPr="00DF2073" w:rsidRDefault="00DF2073" w:rsidP="00DF2073">
            <w:pPr>
              <w:pStyle w:val="ListParagraph"/>
              <w:numPr>
                <w:ilvl w:val="0"/>
                <w:numId w:val="2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  <w:t>function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DF2073">
              <w:rPr>
                <w:rFonts w:ascii="Monaco" w:eastAsia="Times New Roman" w:hAnsi="Monaco" w:cs="Courier New"/>
                <w:color w:val="A6E22E"/>
                <w:sz w:val="19"/>
                <w:szCs w:val="19"/>
              </w:rPr>
              <w:t>sum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(x){</w:t>
            </w:r>
          </w:p>
          <w:p w14:paraId="65375AFC" w14:textId="350CE49F" w:rsidR="00DF2073" w:rsidRPr="00DF2073" w:rsidRDefault="00DF2073" w:rsidP="00DF2073">
            <w:pPr>
              <w:pStyle w:val="ListParagraph"/>
              <w:numPr>
                <w:ilvl w:val="0"/>
                <w:numId w:val="2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sum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DF207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17AA6A97" w14:textId="79B9EBFD" w:rsidR="00DF2073" w:rsidRPr="00DF2073" w:rsidRDefault="00DF2073" w:rsidP="00DF2073">
            <w:pPr>
              <w:pStyle w:val="ListParagraph"/>
              <w:numPr>
                <w:ilvl w:val="0"/>
                <w:numId w:val="2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for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(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var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i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DF2073"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0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; i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&lt;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x.</w:t>
            </w:r>
            <w:r w:rsidRPr="00DF207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ength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; i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+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){</w:t>
            </w:r>
          </w:p>
          <w:p w14:paraId="7FC7E2B1" w14:textId="2E4463B8" w:rsidR="00DF2073" w:rsidRPr="00DF2073" w:rsidRDefault="00DF2073" w:rsidP="00DF2073">
            <w:pPr>
              <w:pStyle w:val="ListParagraph"/>
              <w:numPr>
                <w:ilvl w:val="0"/>
                <w:numId w:val="2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sum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sum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x[i];</w:t>
            </w:r>
          </w:p>
          <w:p w14:paraId="32509737" w14:textId="0B69514F" w:rsidR="00DF2073" w:rsidRPr="00DF2073" w:rsidRDefault="00DF2073" w:rsidP="00DF2073">
            <w:pPr>
              <w:pStyle w:val="ListParagraph"/>
              <w:numPr>
                <w:ilvl w:val="0"/>
                <w:numId w:val="2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DF207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(sum);</w:t>
            </w:r>
          </w:p>
          <w:p w14:paraId="58C5D6A5" w14:textId="6353C923" w:rsidR="00DF2073" w:rsidRPr="00DF2073" w:rsidRDefault="00DF2073" w:rsidP="00DF2073">
            <w:pPr>
              <w:pStyle w:val="ListParagraph"/>
              <w:numPr>
                <w:ilvl w:val="0"/>
                <w:numId w:val="2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38C86497" w14:textId="0010F11B" w:rsidR="00DF2073" w:rsidRPr="00DF2073" w:rsidRDefault="00DF2073" w:rsidP="00DF2073">
            <w:pPr>
              <w:pStyle w:val="ListParagraph"/>
              <w:numPr>
                <w:ilvl w:val="0"/>
                <w:numId w:val="2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return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sum;</w:t>
            </w:r>
          </w:p>
          <w:p w14:paraId="7AC7B6DD" w14:textId="203873B9" w:rsidR="00DF2073" w:rsidRDefault="00DF2073" w:rsidP="00DF2073">
            <w:pPr>
              <w:pStyle w:val="ListParagraph"/>
              <w:numPr>
                <w:ilvl w:val="0"/>
                <w:numId w:val="2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}</w:t>
            </w:r>
          </w:p>
          <w:p w14:paraId="3F0EF2A2" w14:textId="6B65DEF9" w:rsidR="00DF2073" w:rsidRPr="00DF2073" w:rsidRDefault="00DF2073" w:rsidP="00DF2073">
            <w:pPr>
              <w:pStyle w:val="ListParagraph"/>
              <w:numPr>
                <w:ilvl w:val="0"/>
                <w:numId w:val="2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b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sum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([</w:t>
            </w:r>
            <w:r>
              <w:rPr>
                <w:rFonts w:ascii="Monaco" w:eastAsia="Times New Roman" w:hAnsi="Monaco" w:cs="Courier New"/>
                <w:color w:val="AE81FF"/>
                <w:sz w:val="19"/>
                <w:szCs w:val="19"/>
              </w:rPr>
              <w:t>1,2,3,4,5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])</w:t>
            </w:r>
          </w:p>
          <w:p w14:paraId="784CDB44" w14:textId="30AC4271" w:rsidR="00DF2073" w:rsidRPr="00DF2073" w:rsidRDefault="00DF2073" w:rsidP="00C857DE">
            <w:pPr>
              <w:pStyle w:val="ListParagraph"/>
              <w:numPr>
                <w:ilvl w:val="0"/>
                <w:numId w:val="29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i/>
                <w:iCs/>
                <w:color w:val="66D9EF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DF207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(b);</w:t>
            </w:r>
          </w:p>
        </w:tc>
        <w:tc>
          <w:tcPr>
            <w:tcW w:w="2970" w:type="dxa"/>
            <w:vAlign w:val="center"/>
          </w:tcPr>
          <w:p w14:paraId="1923DD49" w14:textId="655AE11C" w:rsidR="00DF2073" w:rsidRDefault="00DF2073" w:rsidP="00DF20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sum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0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13278144" w14:textId="5537031C" w:rsidR="00DF2073" w:rsidRPr="00DF2073" w:rsidRDefault="00DF2073" w:rsidP="00DF20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sum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1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2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3A7F2DBA" w14:textId="31246D20" w:rsidR="00DF2073" w:rsidRPr="00DF2073" w:rsidRDefault="00DF2073" w:rsidP="00DF20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sum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3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3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5D7B37F2" w14:textId="0C81D719" w:rsidR="00DF2073" w:rsidRPr="00DF2073" w:rsidRDefault="00DF2073" w:rsidP="00DF20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sum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6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4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265AEDD1" w14:textId="3B94AA38" w:rsidR="003602CF" w:rsidRPr="00DF2073" w:rsidRDefault="003602CF" w:rsidP="003602C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sum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=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10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 w:rsidRPr="00DF2073">
              <w:rPr>
                <w:rFonts w:ascii="Monaco" w:eastAsia="Times New Roman" w:hAnsi="Monaco" w:cs="Courier New"/>
                <w:color w:val="F92672"/>
                <w:sz w:val="19"/>
                <w:szCs w:val="19"/>
              </w:rPr>
              <w:t>+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 xml:space="preserve"> </w:t>
            </w:r>
            <w:r>
              <w:rPr>
                <w:rFonts w:ascii="Monaco" w:eastAsia="Times New Roman" w:hAnsi="Monaco" w:cs="Courier New"/>
                <w:sz w:val="19"/>
                <w:szCs w:val="19"/>
              </w:rPr>
              <w:t>5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;</w:t>
            </w:r>
          </w:p>
          <w:p w14:paraId="754F7E5E" w14:textId="77777777" w:rsidR="003602CF" w:rsidRPr="00DF2073" w:rsidRDefault="003602CF" w:rsidP="003602CF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Monaco" w:eastAsia="Times New Roman" w:hAnsi="Monaco" w:cs="Courier New"/>
                <w:sz w:val="19"/>
                <w:szCs w:val="19"/>
              </w:rPr>
            </w:pP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console.</w:t>
            </w:r>
            <w:r w:rsidRPr="00DF2073">
              <w:rPr>
                <w:rFonts w:ascii="Monaco" w:eastAsia="Times New Roman" w:hAnsi="Monaco" w:cs="Courier New"/>
                <w:color w:val="66D9EF"/>
                <w:sz w:val="19"/>
                <w:szCs w:val="19"/>
              </w:rPr>
              <w:t>log</w:t>
            </w:r>
            <w:r w:rsidRPr="00DF2073">
              <w:rPr>
                <w:rFonts w:ascii="Monaco" w:eastAsia="Times New Roman" w:hAnsi="Monaco" w:cs="Courier New"/>
                <w:sz w:val="19"/>
                <w:szCs w:val="19"/>
              </w:rPr>
              <w:t>(b);</w:t>
            </w:r>
          </w:p>
          <w:p w14:paraId="38724756" w14:textId="77777777" w:rsidR="00DF2073" w:rsidRPr="00DF2073" w:rsidRDefault="00DF2073" w:rsidP="00DF20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</w:p>
          <w:p w14:paraId="3784B185" w14:textId="77777777" w:rsidR="00DF2073" w:rsidRPr="00DF2073" w:rsidRDefault="00DF2073" w:rsidP="00DF207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Monaco" w:eastAsia="Times New Roman" w:hAnsi="Monaco" w:cs="Courier New"/>
                <w:sz w:val="19"/>
                <w:szCs w:val="19"/>
              </w:rPr>
            </w:pPr>
          </w:p>
        </w:tc>
        <w:tc>
          <w:tcPr>
            <w:tcW w:w="1710" w:type="dxa"/>
            <w:vAlign w:val="center"/>
          </w:tcPr>
          <w:p w14:paraId="789B11DB" w14:textId="10B21ABC" w:rsidR="00DF2073" w:rsidRDefault="003602CF" w:rsidP="00263B9B">
            <w:pPr>
              <w:jc w:val="center"/>
              <w:rPr>
                <w:rFonts w:ascii="Monaco" w:hAnsi="Monaco"/>
              </w:rPr>
            </w:pPr>
            <w:r>
              <w:rPr>
                <w:rFonts w:ascii="Monaco" w:hAnsi="Monaco"/>
              </w:rPr>
              <w:t>15</w:t>
            </w:r>
          </w:p>
        </w:tc>
        <w:tc>
          <w:tcPr>
            <w:tcW w:w="3145" w:type="dxa"/>
            <w:vAlign w:val="center"/>
          </w:tcPr>
          <w:p w14:paraId="7008F6E4" w14:textId="77777777" w:rsidR="00DF2073" w:rsidRDefault="00DF2073" w:rsidP="00DF2073">
            <w:pPr>
              <w:jc w:val="center"/>
              <w:rPr>
                <w:rFonts w:ascii="Monaco" w:hAnsi="Monaco"/>
              </w:rPr>
            </w:pPr>
          </w:p>
        </w:tc>
      </w:tr>
    </w:tbl>
    <w:p w14:paraId="4C1EFF54" w14:textId="77777777" w:rsidR="00A15E13" w:rsidRPr="00263B9B" w:rsidRDefault="00A15E13" w:rsidP="00C857DE">
      <w:pPr>
        <w:rPr>
          <w:rFonts w:ascii="Monaco" w:hAnsi="Monaco"/>
        </w:rPr>
      </w:pPr>
    </w:p>
    <w:sectPr w:rsidR="00A15E13" w:rsidRPr="00263B9B" w:rsidSect="00837BAB">
      <w:pgSz w:w="15840" w:h="230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aco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43684"/>
    <w:multiLevelType w:val="hybridMultilevel"/>
    <w:tmpl w:val="166C7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F462B"/>
    <w:multiLevelType w:val="hybridMultilevel"/>
    <w:tmpl w:val="6804E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7303A"/>
    <w:multiLevelType w:val="hybridMultilevel"/>
    <w:tmpl w:val="B62C4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8164B"/>
    <w:multiLevelType w:val="hybridMultilevel"/>
    <w:tmpl w:val="D97CE5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2B21EC"/>
    <w:multiLevelType w:val="hybridMultilevel"/>
    <w:tmpl w:val="31B0B3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D44F6"/>
    <w:multiLevelType w:val="hybridMultilevel"/>
    <w:tmpl w:val="AD82F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5F4F"/>
    <w:multiLevelType w:val="hybridMultilevel"/>
    <w:tmpl w:val="4BB6F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AD76F9"/>
    <w:multiLevelType w:val="hybridMultilevel"/>
    <w:tmpl w:val="2382B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366ACE"/>
    <w:multiLevelType w:val="hybridMultilevel"/>
    <w:tmpl w:val="465CA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6A15C0"/>
    <w:multiLevelType w:val="hybridMultilevel"/>
    <w:tmpl w:val="3A60C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AB5462"/>
    <w:multiLevelType w:val="hybridMultilevel"/>
    <w:tmpl w:val="EF1A7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E1D9C"/>
    <w:multiLevelType w:val="hybridMultilevel"/>
    <w:tmpl w:val="6804E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9B6CB0"/>
    <w:multiLevelType w:val="hybridMultilevel"/>
    <w:tmpl w:val="D5745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AC4BC1"/>
    <w:multiLevelType w:val="hybridMultilevel"/>
    <w:tmpl w:val="D728D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784DB3"/>
    <w:multiLevelType w:val="hybridMultilevel"/>
    <w:tmpl w:val="454838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705930"/>
    <w:multiLevelType w:val="hybridMultilevel"/>
    <w:tmpl w:val="982081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B15E74"/>
    <w:multiLevelType w:val="hybridMultilevel"/>
    <w:tmpl w:val="A85AE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F543DC"/>
    <w:multiLevelType w:val="hybridMultilevel"/>
    <w:tmpl w:val="59E65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764D15"/>
    <w:multiLevelType w:val="hybridMultilevel"/>
    <w:tmpl w:val="59E65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5C5B7F"/>
    <w:multiLevelType w:val="hybridMultilevel"/>
    <w:tmpl w:val="D728D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9C09AB"/>
    <w:multiLevelType w:val="hybridMultilevel"/>
    <w:tmpl w:val="502AF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523C63"/>
    <w:multiLevelType w:val="hybridMultilevel"/>
    <w:tmpl w:val="AF62D0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D26324"/>
    <w:multiLevelType w:val="hybridMultilevel"/>
    <w:tmpl w:val="3E1AB7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D201E3"/>
    <w:multiLevelType w:val="hybridMultilevel"/>
    <w:tmpl w:val="166C7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E21497"/>
    <w:multiLevelType w:val="hybridMultilevel"/>
    <w:tmpl w:val="3A60C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F02879"/>
    <w:multiLevelType w:val="hybridMultilevel"/>
    <w:tmpl w:val="A3F20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4506FD"/>
    <w:multiLevelType w:val="hybridMultilevel"/>
    <w:tmpl w:val="76064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ED67A9"/>
    <w:multiLevelType w:val="hybridMultilevel"/>
    <w:tmpl w:val="3258C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5920C9"/>
    <w:multiLevelType w:val="hybridMultilevel"/>
    <w:tmpl w:val="A3F20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CC06A7"/>
    <w:multiLevelType w:val="hybridMultilevel"/>
    <w:tmpl w:val="DBF84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6"/>
  </w:num>
  <w:num w:numId="3">
    <w:abstractNumId w:val="7"/>
  </w:num>
  <w:num w:numId="4">
    <w:abstractNumId w:val="21"/>
  </w:num>
  <w:num w:numId="5">
    <w:abstractNumId w:val="2"/>
  </w:num>
  <w:num w:numId="6">
    <w:abstractNumId w:val="26"/>
  </w:num>
  <w:num w:numId="7">
    <w:abstractNumId w:val="3"/>
  </w:num>
  <w:num w:numId="8">
    <w:abstractNumId w:val="25"/>
  </w:num>
  <w:num w:numId="9">
    <w:abstractNumId w:val="27"/>
  </w:num>
  <w:num w:numId="10">
    <w:abstractNumId w:val="28"/>
  </w:num>
  <w:num w:numId="11">
    <w:abstractNumId w:val="6"/>
  </w:num>
  <w:num w:numId="12">
    <w:abstractNumId w:val="24"/>
  </w:num>
  <w:num w:numId="13">
    <w:abstractNumId w:val="9"/>
  </w:num>
  <w:num w:numId="14">
    <w:abstractNumId w:val="4"/>
  </w:num>
  <w:num w:numId="15">
    <w:abstractNumId w:val="20"/>
  </w:num>
  <w:num w:numId="16">
    <w:abstractNumId w:val="14"/>
  </w:num>
  <w:num w:numId="17">
    <w:abstractNumId w:val="23"/>
  </w:num>
  <w:num w:numId="18">
    <w:abstractNumId w:val="0"/>
  </w:num>
  <w:num w:numId="19">
    <w:abstractNumId w:val="29"/>
  </w:num>
  <w:num w:numId="20">
    <w:abstractNumId w:val="19"/>
  </w:num>
  <w:num w:numId="21">
    <w:abstractNumId w:val="13"/>
  </w:num>
  <w:num w:numId="22">
    <w:abstractNumId w:val="10"/>
  </w:num>
  <w:num w:numId="23">
    <w:abstractNumId w:val="22"/>
  </w:num>
  <w:num w:numId="24">
    <w:abstractNumId w:val="17"/>
  </w:num>
  <w:num w:numId="25">
    <w:abstractNumId w:val="18"/>
  </w:num>
  <w:num w:numId="26">
    <w:abstractNumId w:val="5"/>
  </w:num>
  <w:num w:numId="27">
    <w:abstractNumId w:val="12"/>
  </w:num>
  <w:num w:numId="28">
    <w:abstractNumId w:val="8"/>
  </w:num>
  <w:num w:numId="29">
    <w:abstractNumId w:val="11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TAzMjY1MDYxMbNU0lEKTi0uzszPAykwrgUADox1gCwAAAA="/>
  </w:docVars>
  <w:rsids>
    <w:rsidRoot w:val="00263B9B"/>
    <w:rsid w:val="00163489"/>
    <w:rsid w:val="001B605F"/>
    <w:rsid w:val="00253283"/>
    <w:rsid w:val="00263B9B"/>
    <w:rsid w:val="0027674E"/>
    <w:rsid w:val="002A5818"/>
    <w:rsid w:val="003567C6"/>
    <w:rsid w:val="003602CF"/>
    <w:rsid w:val="003B7E24"/>
    <w:rsid w:val="00444EEA"/>
    <w:rsid w:val="005A6444"/>
    <w:rsid w:val="005B216D"/>
    <w:rsid w:val="005C6A33"/>
    <w:rsid w:val="006639D2"/>
    <w:rsid w:val="006D2BD3"/>
    <w:rsid w:val="007812DE"/>
    <w:rsid w:val="00837BAB"/>
    <w:rsid w:val="00895F44"/>
    <w:rsid w:val="008A25C0"/>
    <w:rsid w:val="008B6403"/>
    <w:rsid w:val="00A15E13"/>
    <w:rsid w:val="00A32288"/>
    <w:rsid w:val="00A90E3F"/>
    <w:rsid w:val="00B540AC"/>
    <w:rsid w:val="00BD531F"/>
    <w:rsid w:val="00C16ACA"/>
    <w:rsid w:val="00C857DE"/>
    <w:rsid w:val="00CD0F8D"/>
    <w:rsid w:val="00D02EFC"/>
    <w:rsid w:val="00DF2073"/>
    <w:rsid w:val="00E12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36E5B"/>
  <w15:chartTrackingRefBased/>
  <w15:docId w15:val="{19270670-EA87-4024-B036-816B9BD57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3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3B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3B9B"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DefaultParagraphFont"/>
    <w:rsid w:val="00263B9B"/>
  </w:style>
  <w:style w:type="character" w:customStyle="1" w:styleId="constant">
    <w:name w:val="constant"/>
    <w:basedOn w:val="DefaultParagraphFont"/>
    <w:rsid w:val="00263B9B"/>
  </w:style>
  <w:style w:type="character" w:customStyle="1" w:styleId="support">
    <w:name w:val="support"/>
    <w:basedOn w:val="DefaultParagraphFont"/>
    <w:rsid w:val="00263B9B"/>
  </w:style>
  <w:style w:type="paragraph" w:styleId="ListParagraph">
    <w:name w:val="List Paragraph"/>
    <w:basedOn w:val="Normal"/>
    <w:uiPriority w:val="34"/>
    <w:qFormat/>
    <w:rsid w:val="00263B9B"/>
    <w:pPr>
      <w:ind w:left="720"/>
      <w:contextualSpacing/>
    </w:pPr>
  </w:style>
  <w:style w:type="character" w:customStyle="1" w:styleId="storage">
    <w:name w:val="storage"/>
    <w:basedOn w:val="DefaultParagraphFont"/>
    <w:rsid w:val="003B7E24"/>
  </w:style>
  <w:style w:type="character" w:customStyle="1" w:styleId="entity">
    <w:name w:val="entity"/>
    <w:basedOn w:val="DefaultParagraphFont"/>
    <w:rsid w:val="003B7E24"/>
  </w:style>
  <w:style w:type="character" w:customStyle="1" w:styleId="function">
    <w:name w:val="function"/>
    <w:basedOn w:val="DefaultParagraphFont"/>
    <w:rsid w:val="003B7E24"/>
  </w:style>
  <w:style w:type="character" w:customStyle="1" w:styleId="string">
    <w:name w:val="string"/>
    <w:basedOn w:val="DefaultParagraphFont"/>
    <w:rsid w:val="001634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7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kisedek Ubalde</dc:creator>
  <cp:keywords/>
  <dc:description/>
  <cp:lastModifiedBy>Melkisedek Ubalde</cp:lastModifiedBy>
  <cp:revision>6</cp:revision>
  <dcterms:created xsi:type="dcterms:W3CDTF">2021-03-08T04:24:00Z</dcterms:created>
  <dcterms:modified xsi:type="dcterms:W3CDTF">2021-03-08T05:23:00Z</dcterms:modified>
</cp:coreProperties>
</file>